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A66E40" w:rsidRDefault="00A66E40" w:rsidP="00A66E40">
      <w:pPr>
        <w:jc w:val="center"/>
        <w:rPr>
          <w:b/>
        </w:rPr>
      </w:pPr>
      <w:r w:rsidRPr="00A66E40">
        <w:rPr>
          <w:b/>
        </w:rPr>
        <w:t>LIST OF STAKEHOLDERS ACROSS THE AGRO-CLIMATE SERVICE VALUE CHAIN</w:t>
      </w:r>
      <w:r>
        <w:rPr>
          <w:b/>
        </w:rPr>
        <w:t xml:space="preserve"> </w:t>
      </w:r>
    </w:p>
    <w:p w:rsidR="00A66E40" w:rsidRPr="00A66E40" w:rsidRDefault="00A66E40" w:rsidP="00A66E40">
      <w:pPr>
        <w:jc w:val="center"/>
        <w:rPr>
          <w:b/>
        </w:rPr>
      </w:pPr>
      <w:r>
        <w:rPr>
          <w:b/>
        </w:rPr>
        <w:t>IN DIEN BIEN DISTRICT</w:t>
      </w:r>
    </w:p>
    <w:p w:rsidR="00A66E40" w:rsidRPr="00A66E40" w:rsidRDefault="00A66E40" w:rsidP="00A66E40">
      <w:pPr>
        <w:pStyle w:val="ListParagraph"/>
        <w:numPr>
          <w:ilvl w:val="0"/>
          <w:numId w:val="1"/>
        </w:numPr>
        <w:rPr>
          <w:b/>
        </w:rPr>
      </w:pPr>
      <w:r w:rsidRPr="00A66E40">
        <w:rPr>
          <w:b/>
        </w:rPr>
        <w:t>Weather and climate forecast generation</w:t>
      </w:r>
    </w:p>
    <w:p w:rsidR="00A66E40" w:rsidRDefault="00813A7A" w:rsidP="00A66E40">
      <w:pPr>
        <w:pStyle w:val="ListParagraph"/>
        <w:numPr>
          <w:ilvl w:val="0"/>
          <w:numId w:val="3"/>
        </w:numPr>
      </w:pPr>
      <w:r w:rsidRPr="00A66E40">
        <w:t>National Centre for Hydro-Meteorological Forecasting (NCHMF), Vietnam Meteorological Hydrologica</w:t>
      </w:r>
      <w:r w:rsidRPr="00A66E40">
        <w:t>l Administration (VMHA)</w:t>
      </w:r>
    </w:p>
    <w:p w:rsidR="00A66E40" w:rsidRPr="00A66E40" w:rsidRDefault="00A66E40" w:rsidP="00A66E40">
      <w:pPr>
        <w:pStyle w:val="ListParagraph"/>
        <w:numPr>
          <w:ilvl w:val="2"/>
          <w:numId w:val="3"/>
        </w:numPr>
        <w:rPr>
          <w:b/>
        </w:rPr>
      </w:pPr>
      <w:r w:rsidRPr="00A66E40">
        <w:rPr>
          <w:b/>
        </w:rPr>
        <w:t>1 individual</w:t>
      </w:r>
    </w:p>
    <w:p w:rsidR="00000000" w:rsidRDefault="00813A7A" w:rsidP="00A66E40">
      <w:pPr>
        <w:pStyle w:val="ListParagraph"/>
        <w:numPr>
          <w:ilvl w:val="0"/>
          <w:numId w:val="3"/>
        </w:numPr>
      </w:pPr>
      <w:proofErr w:type="spellStart"/>
      <w:r w:rsidRPr="00A66E40">
        <w:t>NorthWest</w:t>
      </w:r>
      <w:proofErr w:type="spellEnd"/>
      <w:r w:rsidRPr="00A66E40">
        <w:t xml:space="preserve"> Regional Centre for H</w:t>
      </w:r>
      <w:r w:rsidR="00A66E40">
        <w:t>ydro-Meteorological Forecasting</w:t>
      </w:r>
    </w:p>
    <w:p w:rsidR="00000000" w:rsidRDefault="00813A7A" w:rsidP="00A66E40">
      <w:pPr>
        <w:pStyle w:val="ListParagraph"/>
        <w:numPr>
          <w:ilvl w:val="0"/>
          <w:numId w:val="3"/>
        </w:numPr>
      </w:pPr>
      <w:proofErr w:type="spellStart"/>
      <w:r w:rsidRPr="00A66E40">
        <w:t>Dien</w:t>
      </w:r>
      <w:proofErr w:type="spellEnd"/>
      <w:r w:rsidRPr="00A66E40">
        <w:t xml:space="preserve"> Bien Centre for </w:t>
      </w:r>
      <w:r w:rsidRPr="00A66E40">
        <w:t>Hydro-Meteorological Forecasting (4 stations)</w:t>
      </w:r>
    </w:p>
    <w:p w:rsidR="00A66E40" w:rsidRPr="00A66E40" w:rsidRDefault="00A66E40" w:rsidP="00A66E40">
      <w:pPr>
        <w:pStyle w:val="ListParagraph"/>
        <w:numPr>
          <w:ilvl w:val="2"/>
          <w:numId w:val="3"/>
        </w:numPr>
        <w:rPr>
          <w:b/>
        </w:rPr>
      </w:pPr>
      <w:r w:rsidRPr="00A66E40">
        <w:rPr>
          <w:b/>
        </w:rPr>
        <w:t>2 individuals</w:t>
      </w:r>
    </w:p>
    <w:p w:rsidR="00000000" w:rsidRPr="00A66E40" w:rsidRDefault="00813A7A" w:rsidP="00A66E40">
      <w:pPr>
        <w:pStyle w:val="ListParagraph"/>
        <w:numPr>
          <w:ilvl w:val="0"/>
          <w:numId w:val="3"/>
        </w:numPr>
      </w:pPr>
      <w:proofErr w:type="spellStart"/>
      <w:r w:rsidRPr="00A66E40">
        <w:t>Dien</w:t>
      </w:r>
      <w:proofErr w:type="spellEnd"/>
      <w:r w:rsidRPr="00A66E40">
        <w:t xml:space="preserve"> Bien Agro-meteorology Station (monitor for rice)</w:t>
      </w:r>
    </w:p>
    <w:p w:rsidR="00000000" w:rsidRPr="00A66E40" w:rsidRDefault="00813A7A" w:rsidP="00A66E40">
      <w:pPr>
        <w:pStyle w:val="ListParagraph"/>
        <w:numPr>
          <w:ilvl w:val="0"/>
          <w:numId w:val="3"/>
        </w:numPr>
      </w:pPr>
      <w:r w:rsidRPr="00A66E40">
        <w:t xml:space="preserve">Department of Environment and </w:t>
      </w:r>
      <w:r w:rsidRPr="00A66E40">
        <w:t>Natural Resource (manage automatic rain gauge stations)</w:t>
      </w:r>
    </w:p>
    <w:p w:rsidR="00A66E40" w:rsidRPr="00A66E40" w:rsidRDefault="00A66E40" w:rsidP="00A66E40">
      <w:pPr>
        <w:pStyle w:val="ListParagraph"/>
        <w:numPr>
          <w:ilvl w:val="0"/>
          <w:numId w:val="1"/>
        </w:numPr>
        <w:rPr>
          <w:b/>
        </w:rPr>
      </w:pPr>
      <w:r w:rsidRPr="00A66E40">
        <w:rPr>
          <w:b/>
        </w:rPr>
        <w:t>Translation forecasts into agricultural advice</w:t>
      </w:r>
    </w:p>
    <w:p w:rsidR="00000000" w:rsidRDefault="00813A7A" w:rsidP="00A66E40">
      <w:pPr>
        <w:pStyle w:val="ListParagraph"/>
        <w:numPr>
          <w:ilvl w:val="0"/>
          <w:numId w:val="14"/>
        </w:numPr>
      </w:pPr>
      <w:r w:rsidRPr="00A66E40">
        <w:t>Centre for Agro-Meteorology, IMHEN (seasonal forecasts for regions)</w:t>
      </w:r>
    </w:p>
    <w:p w:rsidR="00A66E40" w:rsidRPr="00A66E40" w:rsidRDefault="00A66E40" w:rsidP="00A66E40">
      <w:pPr>
        <w:pStyle w:val="ListParagraph"/>
        <w:numPr>
          <w:ilvl w:val="2"/>
          <w:numId w:val="14"/>
        </w:numPr>
        <w:rPr>
          <w:b/>
        </w:rPr>
      </w:pPr>
      <w:r w:rsidRPr="00A66E40">
        <w:rPr>
          <w:b/>
        </w:rPr>
        <w:t>2 individuals</w:t>
      </w:r>
    </w:p>
    <w:p w:rsidR="00000000" w:rsidRPr="00A66E40" w:rsidRDefault="00813A7A" w:rsidP="00A66E40">
      <w:pPr>
        <w:pStyle w:val="ListParagraph"/>
        <w:numPr>
          <w:ilvl w:val="0"/>
          <w:numId w:val="14"/>
        </w:numPr>
      </w:pPr>
      <w:r w:rsidRPr="00A66E40">
        <w:t xml:space="preserve">MARD </w:t>
      </w:r>
      <w:r w:rsidRPr="00A66E40">
        <w:t>(</w:t>
      </w:r>
      <w:proofErr w:type="spellStart"/>
      <w:r w:rsidRPr="00A66E40">
        <w:t>agri</w:t>
      </w:r>
      <w:proofErr w:type="spellEnd"/>
      <w:r w:rsidRPr="00A66E40">
        <w:t>-</w:t>
      </w:r>
      <w:r w:rsidR="00A66E40">
        <w:t>extension</w:t>
      </w:r>
      <w:r w:rsidRPr="00A66E40">
        <w:t>, animal husbandry, veterinary)</w:t>
      </w:r>
    </w:p>
    <w:p w:rsidR="00000000" w:rsidRDefault="00813A7A" w:rsidP="00A66E40">
      <w:pPr>
        <w:pStyle w:val="ListParagraph"/>
        <w:numPr>
          <w:ilvl w:val="0"/>
          <w:numId w:val="14"/>
        </w:numPr>
      </w:pPr>
      <w:r w:rsidRPr="00A66E40">
        <w:t xml:space="preserve">DARD (plant protection, </w:t>
      </w:r>
      <w:proofErr w:type="spellStart"/>
      <w:r w:rsidRPr="00A66E40">
        <w:t>agri</w:t>
      </w:r>
      <w:proofErr w:type="spellEnd"/>
      <w:r w:rsidRPr="00A66E40">
        <w:t xml:space="preserve">-extension, Veterinary, animal husbandry, </w:t>
      </w:r>
      <w:r w:rsidR="00A66E40">
        <w:t>aquaculture</w:t>
      </w:r>
      <w:r w:rsidRPr="00A66E40">
        <w:t xml:space="preserve">, water resource, forestry, forestry protection) </w:t>
      </w:r>
    </w:p>
    <w:p w:rsidR="00A66E40" w:rsidRPr="00A66E40" w:rsidRDefault="00A66E40" w:rsidP="00A66E40">
      <w:pPr>
        <w:pStyle w:val="ListParagraph"/>
        <w:numPr>
          <w:ilvl w:val="2"/>
          <w:numId w:val="14"/>
        </w:numPr>
        <w:rPr>
          <w:b/>
        </w:rPr>
      </w:pPr>
      <w:r w:rsidRPr="00A66E40">
        <w:rPr>
          <w:b/>
        </w:rPr>
        <w:t>2 individuals</w:t>
      </w:r>
    </w:p>
    <w:p w:rsidR="00000000" w:rsidRPr="00A66E40" w:rsidRDefault="00813A7A" w:rsidP="00A66E40">
      <w:pPr>
        <w:pStyle w:val="ListParagraph"/>
        <w:numPr>
          <w:ilvl w:val="0"/>
          <w:numId w:val="14"/>
        </w:numPr>
      </w:pPr>
      <w:r w:rsidRPr="00A66E40">
        <w:t>Disaster Prevention and Control Committee (Department of Water Resources)</w:t>
      </w:r>
    </w:p>
    <w:p w:rsidR="00A66E40" w:rsidRDefault="00813A7A" w:rsidP="00A66E40">
      <w:pPr>
        <w:pStyle w:val="ListParagraph"/>
        <w:numPr>
          <w:ilvl w:val="0"/>
          <w:numId w:val="14"/>
        </w:numPr>
      </w:pPr>
      <w:r w:rsidRPr="00A66E40">
        <w:t>District People Committee</w:t>
      </w:r>
    </w:p>
    <w:p w:rsidR="00A66E40" w:rsidRPr="00A66E40" w:rsidRDefault="00A66E40" w:rsidP="00A66E40">
      <w:pPr>
        <w:pStyle w:val="ListParagraph"/>
        <w:numPr>
          <w:ilvl w:val="2"/>
          <w:numId w:val="14"/>
        </w:numPr>
        <w:rPr>
          <w:b/>
        </w:rPr>
      </w:pPr>
      <w:r w:rsidRPr="00A66E40">
        <w:rPr>
          <w:b/>
        </w:rPr>
        <w:t>2 individuals</w:t>
      </w:r>
    </w:p>
    <w:p w:rsidR="00A66E40" w:rsidRDefault="00813A7A" w:rsidP="00A66E40">
      <w:pPr>
        <w:pStyle w:val="ListParagraph"/>
        <w:numPr>
          <w:ilvl w:val="0"/>
          <w:numId w:val="14"/>
        </w:numPr>
      </w:pPr>
      <w:r w:rsidRPr="00A66E40">
        <w:t xml:space="preserve">District </w:t>
      </w:r>
      <w:r w:rsidR="00A66E40">
        <w:t>Division of Agricultural and Rural Development</w:t>
      </w:r>
    </w:p>
    <w:p w:rsidR="00A66E40" w:rsidRPr="00A66E40" w:rsidRDefault="00A66E40" w:rsidP="00A66E40">
      <w:pPr>
        <w:pStyle w:val="ListParagraph"/>
        <w:numPr>
          <w:ilvl w:val="2"/>
          <w:numId w:val="14"/>
        </w:numPr>
        <w:rPr>
          <w:b/>
        </w:rPr>
      </w:pPr>
      <w:r>
        <w:rPr>
          <w:b/>
        </w:rPr>
        <w:t>3</w:t>
      </w:r>
      <w:r w:rsidRPr="00A66E40">
        <w:rPr>
          <w:b/>
        </w:rPr>
        <w:t xml:space="preserve"> individuals</w:t>
      </w:r>
    </w:p>
    <w:p w:rsidR="00A66E40" w:rsidRDefault="00A66E40" w:rsidP="00A66E40">
      <w:pPr>
        <w:pStyle w:val="ListParagraph"/>
        <w:numPr>
          <w:ilvl w:val="0"/>
          <w:numId w:val="14"/>
        </w:numPr>
      </w:pPr>
      <w:r>
        <w:t>District Division of Plant Protection</w:t>
      </w:r>
    </w:p>
    <w:p w:rsidR="00A66E40" w:rsidRPr="00A66E40" w:rsidRDefault="00A66E40" w:rsidP="00A66E40">
      <w:pPr>
        <w:pStyle w:val="ListParagraph"/>
        <w:numPr>
          <w:ilvl w:val="2"/>
          <w:numId w:val="14"/>
        </w:numPr>
        <w:rPr>
          <w:b/>
        </w:rPr>
      </w:pPr>
      <w:r w:rsidRPr="00A66E40">
        <w:rPr>
          <w:b/>
        </w:rPr>
        <w:t>2 individuals</w:t>
      </w:r>
    </w:p>
    <w:p w:rsidR="00A66E40" w:rsidRDefault="00A66E40" w:rsidP="00A66E40">
      <w:pPr>
        <w:pStyle w:val="ListParagraph"/>
        <w:numPr>
          <w:ilvl w:val="0"/>
          <w:numId w:val="14"/>
        </w:numPr>
      </w:pPr>
      <w:r>
        <w:t>District Agricultural extension center</w:t>
      </w:r>
    </w:p>
    <w:p w:rsidR="00A66E40" w:rsidRPr="00A66E40" w:rsidRDefault="00A66E40" w:rsidP="00A66E40">
      <w:pPr>
        <w:pStyle w:val="ListParagraph"/>
        <w:numPr>
          <w:ilvl w:val="2"/>
          <w:numId w:val="14"/>
        </w:numPr>
        <w:rPr>
          <w:b/>
        </w:rPr>
      </w:pPr>
      <w:r w:rsidRPr="00A66E40">
        <w:rPr>
          <w:b/>
        </w:rPr>
        <w:t>2 individuals</w:t>
      </w:r>
    </w:p>
    <w:p w:rsidR="00000000" w:rsidRPr="00A66E40" w:rsidRDefault="00A66E40" w:rsidP="00A66E40">
      <w:pPr>
        <w:pStyle w:val="ListParagraph"/>
        <w:numPr>
          <w:ilvl w:val="0"/>
          <w:numId w:val="14"/>
        </w:numPr>
      </w:pPr>
      <w:r>
        <w:t>District Division of forest protection</w:t>
      </w:r>
    </w:p>
    <w:p w:rsidR="00A66E40" w:rsidRDefault="00813A7A" w:rsidP="00A66E40">
      <w:pPr>
        <w:pStyle w:val="ListParagraph"/>
        <w:numPr>
          <w:ilvl w:val="0"/>
          <w:numId w:val="14"/>
        </w:numPr>
      </w:pPr>
      <w:r w:rsidRPr="00A66E40">
        <w:t>Commune People Committee</w:t>
      </w:r>
    </w:p>
    <w:p w:rsidR="00A66E40" w:rsidRPr="00A66E40" w:rsidRDefault="00A66E40" w:rsidP="00A66E40">
      <w:pPr>
        <w:pStyle w:val="ListParagraph"/>
        <w:numPr>
          <w:ilvl w:val="2"/>
          <w:numId w:val="14"/>
        </w:numPr>
        <w:rPr>
          <w:b/>
        </w:rPr>
      </w:pPr>
      <w:r w:rsidRPr="00A66E40">
        <w:rPr>
          <w:b/>
        </w:rPr>
        <w:t>2 individuals</w:t>
      </w:r>
    </w:p>
    <w:p w:rsidR="00A66E40" w:rsidRDefault="00A66E40" w:rsidP="00A66E40">
      <w:pPr>
        <w:pStyle w:val="ListParagraph"/>
        <w:numPr>
          <w:ilvl w:val="0"/>
          <w:numId w:val="14"/>
        </w:numPr>
      </w:pPr>
      <w:r>
        <w:t xml:space="preserve">Commune agricultural extension staff </w:t>
      </w:r>
    </w:p>
    <w:p w:rsidR="00A66E40" w:rsidRPr="00A66E40" w:rsidRDefault="00A66E40" w:rsidP="00A66E40">
      <w:pPr>
        <w:pStyle w:val="ListParagraph"/>
        <w:numPr>
          <w:ilvl w:val="2"/>
          <w:numId w:val="14"/>
        </w:numPr>
        <w:rPr>
          <w:b/>
        </w:rPr>
      </w:pPr>
      <w:r w:rsidRPr="00A66E40">
        <w:rPr>
          <w:b/>
        </w:rPr>
        <w:t>2 individuals</w:t>
      </w:r>
    </w:p>
    <w:p w:rsidR="00000000" w:rsidRPr="00A66E40" w:rsidRDefault="00A66E40" w:rsidP="00A66E40">
      <w:pPr>
        <w:pStyle w:val="ListParagraph"/>
        <w:numPr>
          <w:ilvl w:val="0"/>
          <w:numId w:val="14"/>
        </w:numPr>
      </w:pPr>
      <w:r>
        <w:t>Commune v</w:t>
      </w:r>
      <w:r w:rsidR="00813A7A" w:rsidRPr="00A66E40">
        <w:t>eterinary</w:t>
      </w:r>
    </w:p>
    <w:p w:rsidR="00000000" w:rsidRDefault="00813A7A" w:rsidP="00A66E40">
      <w:pPr>
        <w:pStyle w:val="ListParagraph"/>
        <w:numPr>
          <w:ilvl w:val="0"/>
          <w:numId w:val="14"/>
        </w:numPr>
      </w:pPr>
      <w:r w:rsidRPr="00A66E40">
        <w:t>Village leader</w:t>
      </w:r>
      <w:r w:rsidR="00A66E40">
        <w:t>s</w:t>
      </w:r>
    </w:p>
    <w:p w:rsidR="00A66E40" w:rsidRDefault="00813A7A" w:rsidP="00A66E40">
      <w:pPr>
        <w:pStyle w:val="ListParagraph"/>
        <w:numPr>
          <w:ilvl w:val="0"/>
          <w:numId w:val="14"/>
        </w:numPr>
      </w:pPr>
      <w:r w:rsidRPr="00A66E40">
        <w:t xml:space="preserve">Village </w:t>
      </w:r>
      <w:r w:rsidRPr="00A66E40">
        <w:t>collaborators</w:t>
      </w:r>
    </w:p>
    <w:p w:rsidR="00A66E40" w:rsidRDefault="00A66E40" w:rsidP="00A66E40">
      <w:pPr>
        <w:pStyle w:val="ListParagraph"/>
        <w:numPr>
          <w:ilvl w:val="0"/>
          <w:numId w:val="1"/>
        </w:numPr>
        <w:rPr>
          <w:b/>
        </w:rPr>
      </w:pPr>
      <w:r w:rsidRPr="00A66E40">
        <w:rPr>
          <w:b/>
        </w:rPr>
        <w:t>Communication: Forecasts and advice</w:t>
      </w:r>
      <w:bookmarkStart w:id="0" w:name="_GoBack"/>
    </w:p>
    <w:bookmarkEnd w:id="0"/>
    <w:p w:rsidR="00000000" w:rsidRPr="00A66E40" w:rsidRDefault="00A66E40" w:rsidP="00A66E40">
      <w:pPr>
        <w:pStyle w:val="ListParagraph"/>
        <w:numPr>
          <w:ilvl w:val="0"/>
          <w:numId w:val="15"/>
        </w:numPr>
      </w:pPr>
      <w:proofErr w:type="spellStart"/>
      <w:r>
        <w:t>Tivi</w:t>
      </w:r>
      <w:proofErr w:type="spellEnd"/>
      <w:r>
        <w:t xml:space="preserve"> (VTV2</w:t>
      </w:r>
      <w:r w:rsidR="00813A7A" w:rsidRPr="00A66E40">
        <w:t>;</w:t>
      </w:r>
      <w:r>
        <w:t xml:space="preserve"> VTV3; VTV5-</w:t>
      </w:r>
      <w:r w:rsidR="00813A7A" w:rsidRPr="00A66E40">
        <w:t>EM channel</w:t>
      </w:r>
      <w:r w:rsidR="00813A7A" w:rsidRPr="00A66E40">
        <w:t>)</w:t>
      </w:r>
    </w:p>
    <w:p w:rsidR="00000000" w:rsidRPr="00A66E40" w:rsidRDefault="00A66E40" w:rsidP="00A66E40">
      <w:pPr>
        <w:pStyle w:val="ListParagraph"/>
        <w:numPr>
          <w:ilvl w:val="0"/>
          <w:numId w:val="15"/>
        </w:numPr>
      </w:pPr>
      <w:r>
        <w:t xml:space="preserve">National </w:t>
      </w:r>
      <w:r w:rsidR="00813A7A" w:rsidRPr="00A66E40">
        <w:t>Radio</w:t>
      </w:r>
    </w:p>
    <w:p w:rsidR="00000000" w:rsidRPr="00A66E40" w:rsidRDefault="00813A7A" w:rsidP="00A66E40">
      <w:pPr>
        <w:pStyle w:val="ListParagraph"/>
        <w:numPr>
          <w:ilvl w:val="0"/>
          <w:numId w:val="15"/>
        </w:numPr>
      </w:pPr>
      <w:r w:rsidRPr="00A66E40">
        <w:t xml:space="preserve">Newspaper: </w:t>
      </w:r>
      <w:proofErr w:type="spellStart"/>
      <w:r w:rsidRPr="00A66E40">
        <w:t>Nhan</w:t>
      </w:r>
      <w:proofErr w:type="spellEnd"/>
      <w:r w:rsidRPr="00A66E40">
        <w:t xml:space="preserve"> Dan</w:t>
      </w:r>
    </w:p>
    <w:p w:rsidR="00000000" w:rsidRDefault="00A66E40" w:rsidP="00A66E40">
      <w:pPr>
        <w:pStyle w:val="ListParagraph"/>
        <w:numPr>
          <w:ilvl w:val="0"/>
          <w:numId w:val="15"/>
        </w:numPr>
      </w:pPr>
      <w:r>
        <w:t>Website providers</w:t>
      </w:r>
    </w:p>
    <w:p w:rsidR="00000000" w:rsidRPr="00A66E40" w:rsidRDefault="00813A7A" w:rsidP="00A66E40">
      <w:pPr>
        <w:pStyle w:val="ListParagraph"/>
        <w:numPr>
          <w:ilvl w:val="0"/>
          <w:numId w:val="15"/>
        </w:numPr>
      </w:pPr>
      <w:proofErr w:type="spellStart"/>
      <w:r w:rsidRPr="00A66E40">
        <w:t>Dien</w:t>
      </w:r>
      <w:proofErr w:type="spellEnd"/>
      <w:r w:rsidRPr="00A66E40">
        <w:t xml:space="preserve"> Bien TV and Radio (24 and 48</w:t>
      </w:r>
      <w:r w:rsidR="00A66E40">
        <w:t>-</w:t>
      </w:r>
      <w:r w:rsidRPr="00A66E40">
        <w:t>hour weather forecasts)</w:t>
      </w:r>
    </w:p>
    <w:p w:rsidR="00000000" w:rsidRPr="00A66E40" w:rsidRDefault="00813A7A" w:rsidP="00A66E40">
      <w:pPr>
        <w:pStyle w:val="ListParagraph"/>
        <w:numPr>
          <w:ilvl w:val="0"/>
          <w:numId w:val="15"/>
        </w:numPr>
      </w:pPr>
      <w:r w:rsidRPr="00A66E40">
        <w:t>District TV and Radio</w:t>
      </w:r>
    </w:p>
    <w:p w:rsidR="00000000" w:rsidRPr="00A66E40" w:rsidRDefault="00A66E40" w:rsidP="00A66E40">
      <w:pPr>
        <w:pStyle w:val="ListParagraph"/>
        <w:numPr>
          <w:ilvl w:val="0"/>
          <w:numId w:val="15"/>
        </w:numPr>
      </w:pPr>
      <w:r>
        <w:t>People’s Committees (via correspondence)</w:t>
      </w:r>
    </w:p>
    <w:p w:rsidR="00000000" w:rsidRPr="00A66E40" w:rsidRDefault="00813A7A" w:rsidP="00A66E40">
      <w:pPr>
        <w:pStyle w:val="ListParagraph"/>
        <w:numPr>
          <w:ilvl w:val="0"/>
          <w:numId w:val="15"/>
        </w:numPr>
      </w:pPr>
      <w:r w:rsidRPr="00A66E40">
        <w:lastRenderedPageBreak/>
        <w:t>Website: D</w:t>
      </w:r>
      <w:r w:rsidRPr="00A66E40">
        <w:t xml:space="preserve">ONRE, </w:t>
      </w:r>
      <w:proofErr w:type="spellStart"/>
      <w:r w:rsidRPr="00A66E40">
        <w:t>Dien</w:t>
      </w:r>
      <w:proofErr w:type="spellEnd"/>
      <w:r w:rsidRPr="00A66E40">
        <w:t xml:space="preserve"> Bien </w:t>
      </w:r>
      <w:proofErr w:type="spellStart"/>
      <w:r w:rsidRPr="00A66E40">
        <w:t>Phu</w:t>
      </w:r>
      <w:proofErr w:type="spellEnd"/>
    </w:p>
    <w:p w:rsidR="00000000" w:rsidRPr="00A66E40" w:rsidRDefault="00813A7A" w:rsidP="00A66E40">
      <w:pPr>
        <w:pStyle w:val="ListParagraph"/>
        <w:numPr>
          <w:ilvl w:val="0"/>
          <w:numId w:val="15"/>
        </w:numPr>
      </w:pPr>
      <w:r w:rsidRPr="00A66E40">
        <w:t>Village leader (disasters warning</w:t>
      </w:r>
      <w:r w:rsidR="00A66E40">
        <w:t>, farming information broadcasting via loudspeaker</w:t>
      </w:r>
      <w:r w:rsidRPr="00A66E40">
        <w:t>)</w:t>
      </w:r>
    </w:p>
    <w:p w:rsidR="00000000" w:rsidRPr="00A66E40" w:rsidRDefault="00813A7A" w:rsidP="00A66E40">
      <w:pPr>
        <w:pStyle w:val="ListParagraph"/>
        <w:numPr>
          <w:ilvl w:val="0"/>
          <w:numId w:val="15"/>
        </w:numPr>
      </w:pPr>
      <w:r w:rsidRPr="00A66E40">
        <w:t>SMS</w:t>
      </w:r>
      <w:r w:rsidR="00A66E40">
        <w:t xml:space="preserve"> operators</w:t>
      </w:r>
    </w:p>
    <w:p w:rsidR="00000000" w:rsidRPr="00A66E40" w:rsidRDefault="00813A7A" w:rsidP="00A66E40">
      <w:pPr>
        <w:pStyle w:val="ListParagraph"/>
        <w:numPr>
          <w:ilvl w:val="0"/>
          <w:numId w:val="15"/>
        </w:numPr>
      </w:pPr>
      <w:r w:rsidRPr="00A66E40">
        <w:t>Paper bulletin</w:t>
      </w:r>
      <w:r w:rsidR="00A66E40">
        <w:t xml:space="preserve"> providers</w:t>
      </w:r>
    </w:p>
    <w:p w:rsidR="00000000" w:rsidRPr="00A66E40" w:rsidRDefault="00813A7A" w:rsidP="00A66E40">
      <w:pPr>
        <w:pStyle w:val="ListParagraph"/>
        <w:numPr>
          <w:ilvl w:val="0"/>
          <w:numId w:val="15"/>
        </w:numPr>
      </w:pPr>
      <w:proofErr w:type="spellStart"/>
      <w:r w:rsidRPr="00A66E40">
        <w:t>Zalo</w:t>
      </w:r>
      <w:proofErr w:type="spellEnd"/>
      <w:r w:rsidR="00A66E40">
        <w:t xml:space="preserve"> operators (Vietnamese social media)</w:t>
      </w:r>
    </w:p>
    <w:p w:rsidR="00A66E40" w:rsidRDefault="00813A7A" w:rsidP="00A66E40">
      <w:pPr>
        <w:pStyle w:val="ListParagraph"/>
        <w:numPr>
          <w:ilvl w:val="0"/>
          <w:numId w:val="15"/>
        </w:numPr>
      </w:pPr>
      <w:r w:rsidRPr="00A66E40">
        <w:t>Phone app</w:t>
      </w:r>
      <w:r w:rsidR="00A66E40">
        <w:t xml:space="preserve"> providers</w:t>
      </w:r>
    </w:p>
    <w:p w:rsidR="00A66E40" w:rsidRDefault="00A66E40" w:rsidP="00A66E40">
      <w:pPr>
        <w:pStyle w:val="ListParagraph"/>
        <w:numPr>
          <w:ilvl w:val="0"/>
          <w:numId w:val="15"/>
        </w:numPr>
      </w:pPr>
      <w:r>
        <w:t xml:space="preserve">Provincial women’s union </w:t>
      </w:r>
    </w:p>
    <w:p w:rsidR="00A66E40" w:rsidRPr="00A66E40" w:rsidRDefault="00A66E40" w:rsidP="00A66E40">
      <w:pPr>
        <w:pStyle w:val="ListParagraph"/>
        <w:numPr>
          <w:ilvl w:val="2"/>
          <w:numId w:val="15"/>
        </w:numPr>
        <w:rPr>
          <w:b/>
        </w:rPr>
      </w:pPr>
      <w:r w:rsidRPr="00A66E40">
        <w:rPr>
          <w:b/>
        </w:rPr>
        <w:t>1 individual</w:t>
      </w:r>
    </w:p>
    <w:p w:rsidR="00A66E40" w:rsidRDefault="00A66E40" w:rsidP="00A66E40">
      <w:pPr>
        <w:pStyle w:val="ListParagraph"/>
        <w:numPr>
          <w:ilvl w:val="0"/>
          <w:numId w:val="15"/>
        </w:numPr>
      </w:pPr>
      <w:r>
        <w:t>District women’s union</w:t>
      </w:r>
    </w:p>
    <w:p w:rsidR="00A66E40" w:rsidRPr="00A66E40" w:rsidRDefault="00A66E40" w:rsidP="00A66E40">
      <w:pPr>
        <w:pStyle w:val="ListParagraph"/>
        <w:numPr>
          <w:ilvl w:val="0"/>
          <w:numId w:val="15"/>
        </w:numPr>
      </w:pPr>
      <w:r>
        <w:t>Commune women’s union</w:t>
      </w:r>
    </w:p>
    <w:p w:rsidR="00A66E40" w:rsidRPr="00A66E40" w:rsidRDefault="00A66E40" w:rsidP="00A66E40">
      <w:pPr>
        <w:pStyle w:val="ListParagraph"/>
        <w:rPr>
          <w:b/>
        </w:rPr>
      </w:pPr>
    </w:p>
    <w:p w:rsidR="00A66E40" w:rsidRDefault="00A66E40" w:rsidP="00A66E40">
      <w:pPr>
        <w:pStyle w:val="ListParagraph"/>
        <w:numPr>
          <w:ilvl w:val="0"/>
          <w:numId w:val="1"/>
        </w:numPr>
        <w:rPr>
          <w:b/>
        </w:rPr>
      </w:pPr>
      <w:r w:rsidRPr="00A66E40">
        <w:rPr>
          <w:b/>
        </w:rPr>
        <w:t>Use of information by farmers</w:t>
      </w:r>
    </w:p>
    <w:p w:rsidR="00A66E40" w:rsidRDefault="00A66E40" w:rsidP="00A66E40">
      <w:pPr>
        <w:pStyle w:val="ListParagraph"/>
        <w:numPr>
          <w:ilvl w:val="0"/>
          <w:numId w:val="17"/>
        </w:numPr>
      </w:pPr>
      <w:r>
        <w:t>R</w:t>
      </w:r>
      <w:r w:rsidRPr="00A66E40">
        <w:t xml:space="preserve">ice, maize, vegetable, potato, cassava, peanut, </w:t>
      </w:r>
      <w:r>
        <w:t xml:space="preserve">and </w:t>
      </w:r>
      <w:r w:rsidRPr="00A66E40">
        <w:t>soybean</w:t>
      </w:r>
      <w:r>
        <w:t xml:space="preserve"> farmers</w:t>
      </w:r>
    </w:p>
    <w:p w:rsidR="00A66E40" w:rsidRPr="00A66E40" w:rsidRDefault="00A66E40" w:rsidP="00A66E40">
      <w:pPr>
        <w:pStyle w:val="ListParagraph"/>
        <w:numPr>
          <w:ilvl w:val="2"/>
          <w:numId w:val="17"/>
        </w:numPr>
        <w:rPr>
          <w:b/>
        </w:rPr>
      </w:pPr>
      <w:r>
        <w:rPr>
          <w:b/>
        </w:rPr>
        <w:t>5</w:t>
      </w:r>
      <w:r w:rsidRPr="00A66E40">
        <w:rPr>
          <w:b/>
        </w:rPr>
        <w:t xml:space="preserve"> individuals</w:t>
      </w:r>
    </w:p>
    <w:p w:rsidR="00000000" w:rsidRDefault="00A66E40" w:rsidP="00A66E40">
      <w:pPr>
        <w:pStyle w:val="ListParagraph"/>
        <w:numPr>
          <w:ilvl w:val="0"/>
          <w:numId w:val="17"/>
        </w:numPr>
      </w:pPr>
      <w:r>
        <w:t>Animal (e.g. b</w:t>
      </w:r>
      <w:r>
        <w:t>uffalo, c</w:t>
      </w:r>
      <w:r w:rsidRPr="00A66E40">
        <w:t xml:space="preserve">ows, </w:t>
      </w:r>
      <w:r>
        <w:t>p</w:t>
      </w:r>
      <w:r w:rsidRPr="00A66E40">
        <w:t>ig, chicken</w:t>
      </w:r>
      <w:r>
        <w:t xml:space="preserve">) raising farmers  </w:t>
      </w:r>
    </w:p>
    <w:p w:rsidR="00A66E40" w:rsidRPr="00A66E40" w:rsidRDefault="00A66E40" w:rsidP="00A66E40">
      <w:pPr>
        <w:pStyle w:val="ListParagraph"/>
        <w:numPr>
          <w:ilvl w:val="2"/>
          <w:numId w:val="17"/>
        </w:numPr>
        <w:rPr>
          <w:b/>
        </w:rPr>
      </w:pPr>
      <w:r>
        <w:rPr>
          <w:b/>
        </w:rPr>
        <w:t>5</w:t>
      </w:r>
      <w:r w:rsidRPr="00A66E40">
        <w:rPr>
          <w:b/>
        </w:rPr>
        <w:t xml:space="preserve"> individuals</w:t>
      </w:r>
    </w:p>
    <w:p w:rsidR="00000000" w:rsidRPr="00A66E40" w:rsidRDefault="00A66E40" w:rsidP="00A66E40">
      <w:pPr>
        <w:pStyle w:val="ListParagraph"/>
        <w:numPr>
          <w:ilvl w:val="0"/>
          <w:numId w:val="17"/>
        </w:numPr>
      </w:pPr>
      <w:r>
        <w:t>Forest: a</w:t>
      </w:r>
      <w:r w:rsidR="00813A7A" w:rsidRPr="00A66E40">
        <w:t>cacia</w:t>
      </w:r>
      <w:r>
        <w:t xml:space="preserve"> farmers, coffee farmers, fruit tree farmers</w:t>
      </w:r>
    </w:p>
    <w:p w:rsidR="00000000" w:rsidRPr="00A66E40" w:rsidRDefault="00813A7A" w:rsidP="00A66E40">
      <w:pPr>
        <w:pStyle w:val="ListParagraph"/>
        <w:numPr>
          <w:ilvl w:val="0"/>
          <w:numId w:val="17"/>
        </w:numPr>
      </w:pPr>
      <w:r w:rsidRPr="00A66E40">
        <w:t>Aqua</w:t>
      </w:r>
      <w:r w:rsidR="00A66E40">
        <w:t>culture</w:t>
      </w:r>
      <w:r w:rsidRPr="00A66E40">
        <w:t xml:space="preserve">: </w:t>
      </w:r>
      <w:r w:rsidR="00A66E40">
        <w:t>f</w:t>
      </w:r>
      <w:r w:rsidRPr="00A66E40">
        <w:t>ish, shrimp</w:t>
      </w:r>
      <w:r w:rsidR="00A66E40">
        <w:t xml:space="preserve"> farmers</w:t>
      </w:r>
    </w:p>
    <w:p w:rsidR="00A66E40" w:rsidRDefault="00813A7A" w:rsidP="00A66E40">
      <w:pPr>
        <w:pStyle w:val="ListParagraph"/>
        <w:numPr>
          <w:ilvl w:val="0"/>
          <w:numId w:val="17"/>
        </w:numPr>
      </w:pPr>
      <w:r w:rsidRPr="00A66E40">
        <w:t>Poor</w:t>
      </w:r>
      <w:r w:rsidR="00A66E40">
        <w:t xml:space="preserve"> farmers</w:t>
      </w:r>
    </w:p>
    <w:p w:rsidR="00000000" w:rsidRPr="00A66E40" w:rsidRDefault="00A66E40" w:rsidP="00A66E40">
      <w:pPr>
        <w:pStyle w:val="ListParagraph"/>
        <w:numPr>
          <w:ilvl w:val="0"/>
          <w:numId w:val="17"/>
        </w:numPr>
      </w:pPr>
      <w:r>
        <w:t>Better-off farmers</w:t>
      </w:r>
    </w:p>
    <w:p w:rsidR="00000000" w:rsidRDefault="00A66E40" w:rsidP="00A66E40">
      <w:pPr>
        <w:pStyle w:val="ListParagraph"/>
        <w:numPr>
          <w:ilvl w:val="0"/>
          <w:numId w:val="17"/>
        </w:numPr>
      </w:pPr>
      <w:r>
        <w:t xml:space="preserve">Farmers from different ethnicities (e.g. Thai, </w:t>
      </w:r>
      <w:proofErr w:type="spellStart"/>
      <w:r>
        <w:t>H’mong</w:t>
      </w:r>
      <w:proofErr w:type="spellEnd"/>
      <w:r>
        <w:t>, Kho Mu, Kinh)</w:t>
      </w:r>
    </w:p>
    <w:p w:rsidR="00A66E40" w:rsidRPr="00A66E40" w:rsidRDefault="00A66E40" w:rsidP="00A66E40">
      <w:pPr>
        <w:pStyle w:val="ListParagraph"/>
        <w:numPr>
          <w:ilvl w:val="2"/>
          <w:numId w:val="17"/>
        </w:numPr>
        <w:rPr>
          <w:b/>
        </w:rPr>
      </w:pPr>
      <w:r>
        <w:rPr>
          <w:b/>
        </w:rPr>
        <w:t>5</w:t>
      </w:r>
      <w:r w:rsidRPr="00A66E40">
        <w:rPr>
          <w:b/>
        </w:rPr>
        <w:t xml:space="preserve"> individuals</w:t>
      </w:r>
    </w:p>
    <w:p w:rsidR="00000000" w:rsidRPr="00A66E40" w:rsidRDefault="00813A7A" w:rsidP="00A66E40">
      <w:pPr>
        <w:pStyle w:val="ListParagraph"/>
        <w:numPr>
          <w:ilvl w:val="0"/>
          <w:numId w:val="17"/>
        </w:numPr>
      </w:pPr>
      <w:r w:rsidRPr="00A66E40">
        <w:t>Male and female</w:t>
      </w:r>
      <w:r w:rsidR="00A66E40">
        <w:t xml:space="preserve"> farmers</w:t>
      </w:r>
    </w:p>
    <w:p w:rsidR="00A66E40" w:rsidRDefault="00813A7A" w:rsidP="00A66E40">
      <w:pPr>
        <w:pStyle w:val="ListParagraph"/>
        <w:numPr>
          <w:ilvl w:val="0"/>
          <w:numId w:val="17"/>
        </w:numPr>
      </w:pPr>
      <w:r w:rsidRPr="00A66E40">
        <w:t>Fertilizer</w:t>
      </w:r>
      <w:r w:rsidR="00A66E40">
        <w:t xml:space="preserve"> service providers</w:t>
      </w:r>
    </w:p>
    <w:p w:rsidR="00A66E40" w:rsidRDefault="00A66E40" w:rsidP="00A66E40">
      <w:pPr>
        <w:pStyle w:val="ListParagraph"/>
        <w:numPr>
          <w:ilvl w:val="0"/>
          <w:numId w:val="17"/>
        </w:numPr>
      </w:pPr>
      <w:r>
        <w:t>Pesticide service providers</w:t>
      </w:r>
    </w:p>
    <w:p w:rsidR="00A66E40" w:rsidRDefault="00A66E40" w:rsidP="00A66E40">
      <w:pPr>
        <w:pStyle w:val="ListParagraph"/>
        <w:numPr>
          <w:ilvl w:val="0"/>
          <w:numId w:val="17"/>
        </w:numPr>
      </w:pPr>
      <w:r>
        <w:t>Seedlings providers</w:t>
      </w:r>
    </w:p>
    <w:p w:rsidR="00A66E40" w:rsidRDefault="00A66E40" w:rsidP="00A66E40">
      <w:pPr>
        <w:pStyle w:val="ListParagraph"/>
        <w:numPr>
          <w:ilvl w:val="0"/>
          <w:numId w:val="17"/>
        </w:numPr>
      </w:pPr>
      <w:r>
        <w:t>Animal breed service providers</w:t>
      </w:r>
    </w:p>
    <w:p w:rsidR="00A66E40" w:rsidRDefault="00813A7A" w:rsidP="00A66E40">
      <w:pPr>
        <w:pStyle w:val="ListParagraph"/>
        <w:numPr>
          <w:ilvl w:val="0"/>
          <w:numId w:val="17"/>
        </w:numPr>
      </w:pPr>
      <w:r w:rsidRPr="00A66E40">
        <w:t>Animal feeds</w:t>
      </w:r>
      <w:r w:rsidR="00A66E40">
        <w:t xml:space="preserve"> service providers</w:t>
      </w:r>
    </w:p>
    <w:p w:rsidR="00A66E40" w:rsidRPr="00A66E40" w:rsidRDefault="00A66E40" w:rsidP="00A66E40">
      <w:pPr>
        <w:pStyle w:val="ListParagraph"/>
        <w:numPr>
          <w:ilvl w:val="0"/>
          <w:numId w:val="17"/>
        </w:numPr>
      </w:pPr>
      <w:r>
        <w:t>V</w:t>
      </w:r>
      <w:r w:rsidRPr="00A66E40">
        <w:t>eterinarian</w:t>
      </w:r>
    </w:p>
    <w:p w:rsidR="00000000" w:rsidRPr="00A66E40" w:rsidRDefault="00813A7A" w:rsidP="00A66E40">
      <w:pPr>
        <w:pStyle w:val="ListParagraph"/>
        <w:ind w:left="1080"/>
      </w:pPr>
    </w:p>
    <w:p w:rsidR="00A66E40" w:rsidRPr="00A66E40" w:rsidRDefault="00A66E40" w:rsidP="00A66E40">
      <w:pPr>
        <w:pStyle w:val="ListParagraph"/>
        <w:ind w:left="1440"/>
        <w:rPr>
          <w:b/>
        </w:rPr>
      </w:pPr>
    </w:p>
    <w:p w:rsidR="00A66E40" w:rsidRPr="00A66E40" w:rsidRDefault="00A66E40" w:rsidP="00A66E40">
      <w:pPr>
        <w:pStyle w:val="ListParagraph"/>
      </w:pPr>
    </w:p>
    <w:p w:rsidR="00F10EC4" w:rsidRDefault="00813A7A"/>
    <w:sectPr w:rsidR="00F10EC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DA91BC8"/>
    <w:multiLevelType w:val="hybridMultilevel"/>
    <w:tmpl w:val="F312BFDC"/>
    <w:lvl w:ilvl="0" w:tplc="87B481A4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38137EA1"/>
    <w:multiLevelType w:val="hybridMultilevel"/>
    <w:tmpl w:val="19B22D48"/>
    <w:lvl w:ilvl="0" w:tplc="B226DCC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46696700"/>
    <w:multiLevelType w:val="hybridMultilevel"/>
    <w:tmpl w:val="803A9FB6"/>
    <w:lvl w:ilvl="0" w:tplc="A0C4E66C">
      <w:start w:val="18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6E7E34FC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189A24E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55BC7360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C44E689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8B9EA028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922C321A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95EC0C0A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370A0DDC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47636581"/>
    <w:multiLevelType w:val="hybridMultilevel"/>
    <w:tmpl w:val="99749474"/>
    <w:lvl w:ilvl="0" w:tplc="2564B0E4">
      <w:start w:val="36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4A7529B4"/>
    <w:multiLevelType w:val="hybridMultilevel"/>
    <w:tmpl w:val="740EAD1C"/>
    <w:lvl w:ilvl="0" w:tplc="42EA5E42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" w15:restartNumberingAfterBreak="0">
    <w:nsid w:val="4A987824"/>
    <w:multiLevelType w:val="hybridMultilevel"/>
    <w:tmpl w:val="AA7A834A"/>
    <w:lvl w:ilvl="0" w:tplc="32F2F430">
      <w:start w:val="20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531D48F4"/>
    <w:multiLevelType w:val="hybridMultilevel"/>
    <w:tmpl w:val="DDEEABB2"/>
    <w:lvl w:ilvl="0" w:tplc="3E12B9A6">
      <w:start w:val="7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BBFE7C44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BBA65EFC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3FACF328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CD8AD260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3AAA13AC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22F438DC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CADAAFFE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3B1ACEF0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531F1CE2"/>
    <w:multiLevelType w:val="hybridMultilevel"/>
    <w:tmpl w:val="681C74BE"/>
    <w:lvl w:ilvl="0" w:tplc="36D847D2">
      <w:start w:val="35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A3F5EA8"/>
    <w:multiLevelType w:val="hybridMultilevel"/>
    <w:tmpl w:val="2B1084DA"/>
    <w:lvl w:ilvl="0" w:tplc="21D8E3B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7986B064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92042E6A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F030FED0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3492225E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B3FEA050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BA722080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43BABA12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C3DE8D94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633D5FE2"/>
    <w:multiLevelType w:val="hybridMultilevel"/>
    <w:tmpl w:val="79B0CF8A"/>
    <w:lvl w:ilvl="0" w:tplc="8DF80A12">
      <w:start w:val="6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7FA67B88">
      <w:start w:val="1"/>
      <w:numFmt w:val="lowerRoman"/>
      <w:lvlText w:val="%3."/>
      <w:lvlJc w:val="right"/>
      <w:pPr>
        <w:ind w:left="2520" w:hanging="180"/>
      </w:pPr>
      <w:rPr>
        <w:b w:val="0"/>
      </w:r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650B3615"/>
    <w:multiLevelType w:val="hybridMultilevel"/>
    <w:tmpl w:val="BC56AAE0"/>
    <w:lvl w:ilvl="0" w:tplc="FA58C542">
      <w:start w:val="1"/>
      <w:numFmt w:val="decimal"/>
      <w:lvlText w:val="%1."/>
      <w:lvlJc w:val="right"/>
      <w:pPr>
        <w:ind w:left="1440" w:hanging="360"/>
      </w:pPr>
      <w:rPr>
        <w:rFonts w:asciiTheme="minorHAnsi" w:eastAsiaTheme="minorHAnsi" w:hAnsiTheme="minorHAnsi" w:cstheme="minorBidi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1" w15:restartNumberingAfterBreak="0">
    <w:nsid w:val="655420DE"/>
    <w:multiLevelType w:val="hybridMultilevel"/>
    <w:tmpl w:val="5844BD6A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8A264EA"/>
    <w:multiLevelType w:val="hybridMultilevel"/>
    <w:tmpl w:val="44AE208A"/>
    <w:lvl w:ilvl="0" w:tplc="D96C81F4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F9F28684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D7F6B4AE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FA0645AC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61E2B96A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AFBA1A24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363AE1E0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DC8A4AB2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1FFC7CAA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6B404647"/>
    <w:multiLevelType w:val="hybridMultilevel"/>
    <w:tmpl w:val="9F504A6C"/>
    <w:lvl w:ilvl="0" w:tplc="9F56214A">
      <w:start w:val="1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7FBAA1C8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22E0E90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E85A5AD6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1776777E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95461564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F39C67EA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1C044C94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5BBE0126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770A037E"/>
    <w:multiLevelType w:val="hybridMultilevel"/>
    <w:tmpl w:val="F312BFDC"/>
    <w:lvl w:ilvl="0" w:tplc="87B481A4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5" w15:restartNumberingAfterBreak="0">
    <w:nsid w:val="7A711DA7"/>
    <w:multiLevelType w:val="hybridMultilevel"/>
    <w:tmpl w:val="9114497A"/>
    <w:lvl w:ilvl="0" w:tplc="2D3CE220">
      <w:start w:val="6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888E3E6E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5E94BCEC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4DB80F8C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D35E51FC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A17E1124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1490451E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E898C514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BEA871A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7C017979"/>
    <w:multiLevelType w:val="hybridMultilevel"/>
    <w:tmpl w:val="CD7E031E"/>
    <w:lvl w:ilvl="0" w:tplc="FC5CDBB8">
      <w:start w:val="19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B9941524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79DC74F0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9742401A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84AC26A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EE8E402A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A34C5FE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4266CF2A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3C005E7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1"/>
  </w:num>
  <w:num w:numId="2">
    <w:abstractNumId w:val="8"/>
  </w:num>
  <w:num w:numId="3">
    <w:abstractNumId w:val="1"/>
  </w:num>
  <w:num w:numId="4">
    <w:abstractNumId w:val="12"/>
  </w:num>
  <w:num w:numId="5">
    <w:abstractNumId w:val="4"/>
  </w:num>
  <w:num w:numId="6">
    <w:abstractNumId w:val="15"/>
  </w:num>
  <w:num w:numId="7">
    <w:abstractNumId w:val="6"/>
  </w:num>
  <w:num w:numId="8">
    <w:abstractNumId w:val="13"/>
  </w:num>
  <w:num w:numId="9">
    <w:abstractNumId w:val="0"/>
  </w:num>
  <w:num w:numId="10">
    <w:abstractNumId w:val="2"/>
  </w:num>
  <w:num w:numId="11">
    <w:abstractNumId w:val="16"/>
  </w:num>
  <w:num w:numId="12">
    <w:abstractNumId w:val="10"/>
  </w:num>
  <w:num w:numId="13">
    <w:abstractNumId w:val="14"/>
  </w:num>
  <w:num w:numId="14">
    <w:abstractNumId w:val="9"/>
  </w:num>
  <w:num w:numId="15">
    <w:abstractNumId w:val="5"/>
  </w:num>
  <w:num w:numId="16">
    <w:abstractNumId w:val="7"/>
  </w:num>
  <w:num w:numId="1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34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cwNTQ1MzEzMjW3MDBQ0lEKTi0uzszPAykwrAUA7KyDqSwAAAA="/>
  </w:docVars>
  <w:rsids>
    <w:rsidRoot w:val="00037917"/>
    <w:rsid w:val="00037917"/>
    <w:rsid w:val="00074F86"/>
    <w:rsid w:val="0014215C"/>
    <w:rsid w:val="00415AB4"/>
    <w:rsid w:val="00813A7A"/>
    <w:rsid w:val="00A66E40"/>
    <w:rsid w:val="00AD77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4E87727F-62E8-43A8-A817-98FBE8DC94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66E40"/>
    <w:pPr>
      <w:ind w:left="720"/>
      <w:contextualSpacing/>
    </w:p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A66E40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A66E40"/>
    <w:rPr>
      <w:rFonts w:ascii="Courier New" w:eastAsia="Times New Roman" w:hAnsi="Courier New" w:cs="Courier New"/>
      <w:sz w:val="20"/>
      <w:szCs w:val="20"/>
    </w:rPr>
  </w:style>
  <w:style w:type="character" w:customStyle="1" w:styleId="y2iqfc">
    <w:name w:val="y2iqfc"/>
    <w:basedOn w:val="DefaultParagraphFont"/>
    <w:rsid w:val="00A66E4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1102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254529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674486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5635817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344975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786479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648196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035494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412247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894793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50526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848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4697244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0698445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074322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231183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984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2025589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460118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0565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518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0882779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014769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7565498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06130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446617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011162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4259652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65678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4605262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705513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102034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187135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728319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433905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420135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1122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030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350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2392806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835366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959188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900408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929803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8375327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2559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427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6969637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672352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20946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0</TotalTime>
  <Pages>1</Pages>
  <Words>368</Words>
  <Characters>2099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6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uulan1 luulan1</dc:creator>
  <cp:keywords/>
  <dc:description/>
  <cp:lastModifiedBy>luulan1 luulan1</cp:lastModifiedBy>
  <cp:revision>3</cp:revision>
  <dcterms:created xsi:type="dcterms:W3CDTF">2022-05-24T07:39:00Z</dcterms:created>
  <dcterms:modified xsi:type="dcterms:W3CDTF">2022-05-24T13:52:00Z</dcterms:modified>
</cp:coreProperties>
</file>